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B69" w:rsidRPr="000F3720" w:rsidRDefault="000F3720">
      <w:pPr>
        <w:rPr>
          <w:b/>
        </w:rPr>
      </w:pPr>
      <w:r w:rsidRPr="000F3720">
        <w:rPr>
          <w:b/>
        </w:rPr>
        <w:t>WWW (</w:t>
      </w:r>
      <w:r w:rsidR="0025173D" w:rsidRPr="000F3720">
        <w:rPr>
          <w:b/>
        </w:rPr>
        <w:t>World Wide Web</w:t>
      </w:r>
      <w:r w:rsidRPr="000F3720">
        <w:rPr>
          <w:b/>
        </w:rPr>
        <w:t>)</w:t>
      </w:r>
    </w:p>
    <w:p w:rsidR="0025173D" w:rsidRDefault="0025173D">
      <w:r>
        <w:t>-collection of web resources and application that gives access to use resources via the internet</w:t>
      </w:r>
    </w:p>
    <w:p w:rsidR="0025173D" w:rsidRDefault="0025173D">
      <w:r>
        <w:t>-greatest information system</w:t>
      </w:r>
    </w:p>
    <w:p w:rsidR="0025173D" w:rsidRDefault="0025173D">
      <w:r>
        <w:t>Sir Tim Berners-Lee</w:t>
      </w:r>
    </w:p>
    <w:p w:rsidR="0025173D" w:rsidRDefault="0025173D">
      <w:r>
        <w:t>-invented WWW in 1989</w:t>
      </w:r>
    </w:p>
    <w:p w:rsidR="00874271" w:rsidRDefault="0025173D" w:rsidP="00874271">
      <w:pPr>
        <w:pStyle w:val="ListParagraph"/>
        <w:numPr>
          <w:ilvl w:val="0"/>
          <w:numId w:val="1"/>
        </w:numPr>
      </w:pPr>
      <w:r>
        <w:t xml:space="preserve">CERN </w:t>
      </w:r>
      <w:r w:rsidR="00874271">
        <w:t>(</w:t>
      </w:r>
      <w:r w:rsidR="00874271" w:rsidRPr="00874271">
        <w:t>Conseil Européen pour la Recherche Nucléaire</w:t>
      </w:r>
      <w:r w:rsidR="00874271">
        <w:t>)</w:t>
      </w:r>
    </w:p>
    <w:p w:rsidR="0025173D" w:rsidRDefault="00874271" w:rsidP="00874271">
      <w:pPr>
        <w:pStyle w:val="ListParagraph"/>
        <w:numPr>
          <w:ilvl w:val="1"/>
          <w:numId w:val="1"/>
        </w:numPr>
      </w:pPr>
      <w:r>
        <w:t>Switzerland</w:t>
      </w:r>
    </w:p>
    <w:p w:rsidR="0025173D" w:rsidRDefault="0025173D" w:rsidP="0025173D">
      <w:pPr>
        <w:pStyle w:val="ListParagraph"/>
        <w:numPr>
          <w:ilvl w:val="0"/>
          <w:numId w:val="1"/>
        </w:numPr>
      </w:pPr>
      <w:r>
        <w:t>Text-based resources</w:t>
      </w:r>
    </w:p>
    <w:p w:rsidR="0025173D" w:rsidRDefault="000F3720" w:rsidP="0025173D">
      <w:r>
        <w:t xml:space="preserve">2 Types of </w:t>
      </w:r>
      <w:r w:rsidR="0025173D">
        <w:t>Web resource</w:t>
      </w:r>
    </w:p>
    <w:p w:rsidR="0025173D" w:rsidRDefault="000F3720" w:rsidP="0025173D">
      <w:pPr>
        <w:pStyle w:val="ListParagraph"/>
        <w:numPr>
          <w:ilvl w:val="0"/>
          <w:numId w:val="2"/>
        </w:numPr>
      </w:pPr>
      <w:r>
        <w:t>Static-already exists</w:t>
      </w:r>
    </w:p>
    <w:p w:rsidR="0025173D" w:rsidRDefault="000F3720" w:rsidP="0025173D">
      <w:pPr>
        <w:pStyle w:val="ListParagraph"/>
        <w:numPr>
          <w:ilvl w:val="0"/>
          <w:numId w:val="2"/>
        </w:numPr>
      </w:pPr>
      <w:r>
        <w:t>Dynamic-produced on the fly</w:t>
      </w:r>
    </w:p>
    <w:p w:rsidR="0025173D" w:rsidRDefault="0025173D" w:rsidP="0025173D">
      <w:r>
        <w:t>Application</w:t>
      </w:r>
    </w:p>
    <w:p w:rsidR="0025173D" w:rsidRDefault="0025173D" w:rsidP="0025173D">
      <w:pPr>
        <w:pStyle w:val="ListParagraph"/>
        <w:numPr>
          <w:ilvl w:val="0"/>
          <w:numId w:val="3"/>
        </w:numPr>
      </w:pPr>
      <w:r>
        <w:t>WWW-client-server</w:t>
      </w:r>
    </w:p>
    <w:p w:rsidR="0025173D" w:rsidRDefault="0025173D" w:rsidP="0025173D">
      <w:pPr>
        <w:pStyle w:val="ListParagraph"/>
        <w:numPr>
          <w:ilvl w:val="0"/>
          <w:numId w:val="3"/>
        </w:numPr>
      </w:pPr>
      <w:r>
        <w:t>Web servers</w:t>
      </w:r>
    </w:p>
    <w:p w:rsidR="0025173D" w:rsidRDefault="0025173D" w:rsidP="0025173D">
      <w:pPr>
        <w:pStyle w:val="ListParagraph"/>
        <w:numPr>
          <w:ilvl w:val="1"/>
          <w:numId w:val="3"/>
        </w:numPr>
      </w:pPr>
      <w:r>
        <w:t>Hosting/Storage (electronic)</w:t>
      </w:r>
    </w:p>
    <w:p w:rsidR="0025173D" w:rsidRDefault="0025173D" w:rsidP="0025173D">
      <w:pPr>
        <w:pStyle w:val="ListParagraph"/>
        <w:numPr>
          <w:ilvl w:val="1"/>
          <w:numId w:val="3"/>
        </w:numPr>
      </w:pPr>
      <w:r>
        <w:t>Request by the client</w:t>
      </w:r>
    </w:p>
    <w:p w:rsidR="0025173D" w:rsidRDefault="0025173D" w:rsidP="0025173D">
      <w:pPr>
        <w:pStyle w:val="ListParagraph"/>
        <w:numPr>
          <w:ilvl w:val="0"/>
          <w:numId w:val="4"/>
        </w:numPr>
      </w:pPr>
      <w:r>
        <w:t>Web clients</w:t>
      </w:r>
    </w:p>
    <w:p w:rsidR="0025173D" w:rsidRDefault="0025173D" w:rsidP="0025173D">
      <w:pPr>
        <w:pStyle w:val="ListParagraph"/>
        <w:numPr>
          <w:ilvl w:val="1"/>
          <w:numId w:val="4"/>
        </w:numPr>
      </w:pPr>
      <w:r>
        <w:t>Browser</w:t>
      </w:r>
    </w:p>
    <w:p w:rsidR="0025173D" w:rsidRDefault="0025173D" w:rsidP="0025173D">
      <w:pPr>
        <w:pStyle w:val="ListParagraph"/>
        <w:numPr>
          <w:ilvl w:val="1"/>
          <w:numId w:val="4"/>
        </w:numPr>
      </w:pPr>
      <w:r>
        <w:t>Spiders-application that crawls the web that gets information. (ex. Google spider)</w:t>
      </w:r>
    </w:p>
    <w:p w:rsidR="0025173D" w:rsidRDefault="0025173D" w:rsidP="0025173D">
      <w:r>
        <w:t>Internet</w:t>
      </w:r>
    </w:p>
    <w:p w:rsidR="0025173D" w:rsidRDefault="0025173D" w:rsidP="0025173D">
      <w:r>
        <w:t>-shortcut of Internetwork (</w:t>
      </w:r>
      <w:r w:rsidRPr="0025173D">
        <w:rPr>
          <w:u w:val="single"/>
        </w:rPr>
        <w:t>inter</w:t>
      </w:r>
      <w:r>
        <w:t xml:space="preserve">-across boundaries, </w:t>
      </w:r>
      <w:r w:rsidRPr="0025173D">
        <w:rPr>
          <w:u w:val="single"/>
        </w:rPr>
        <w:t>net</w:t>
      </w:r>
      <w:r w:rsidRPr="0025173D">
        <w:t>work</w:t>
      </w:r>
      <w:r>
        <w:t>-establishing a connection)</w:t>
      </w:r>
    </w:p>
    <w:p w:rsidR="0025173D" w:rsidRDefault="0025173D" w:rsidP="0025173D">
      <w:r>
        <w:t>-global, network of networks</w: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398143</wp:posOffset>
                </wp:positionH>
                <wp:positionV relativeFrom="paragraph">
                  <wp:posOffset>288817</wp:posOffset>
                </wp:positionV>
                <wp:extent cx="8627" cy="517585"/>
                <wp:effectExtent l="0" t="0" r="29845" b="3492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27" cy="5175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2BAB5D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85pt,22.75pt" to="189.55pt,6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84075</wp:posOffset>
                </wp:positionH>
                <wp:positionV relativeFrom="paragraph">
                  <wp:posOffset>288817</wp:posOffset>
                </wp:positionV>
                <wp:extent cx="439948" cy="0"/>
                <wp:effectExtent l="0" t="0" r="3683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2B5312" id="Straight Connector 1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.25pt,22.75pt" to="190.9pt,2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</w:p>
    <w:p w:rsidR="0025173D" w:rsidRDefault="0025173D" w:rsidP="0025173D">
      <w:pPr>
        <w:pStyle w:val="ListParagraph"/>
        <w:numPr>
          <w:ilvl w:val="0"/>
          <w:numId w:val="5"/>
        </w:numPr>
      </w:pPr>
      <w:r>
        <w:rPr>
          <w:noProof/>
          <w:lang w:val="en-PH" w:eastAsia="en-PH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2552196</wp:posOffset>
                </wp:positionH>
                <wp:positionV relativeFrom="paragraph">
                  <wp:posOffset>123298</wp:posOffset>
                </wp:positionV>
                <wp:extent cx="1181735" cy="310515"/>
                <wp:effectExtent l="0" t="0" r="18415" b="133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735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5173D" w:rsidRDefault="0025173D">
                            <w:r>
                              <w:t>NETWOR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0.95pt;margin-top:9.7pt;width:93.05pt;height:24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">
                <v:textbox>
                  <w:txbxContent>
                    <w:p w:rsidR="0025173D" w:rsidRDefault="0025173D">
                      <w:r>
                        <w:t>NETWOR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hosts- devices</w:t>
      </w:r>
    </w:p>
    <w:p w:rsidR="0025173D" w:rsidRDefault="0025173D" w:rsidP="0025173D">
      <w:pPr>
        <w:pStyle w:val="ListParagraph"/>
        <w:numPr>
          <w:ilvl w:val="0"/>
          <w:numId w:val="5"/>
        </w:numPr>
      </w:pPr>
      <w:r>
        <w:t>interconnection media</w:t>
      </w:r>
    </w:p>
    <w:p w:rsidR="0025173D" w:rsidRDefault="0025173D" w:rsidP="0025173D">
      <w:pPr>
        <w:pStyle w:val="ListParagraph"/>
        <w:numPr>
          <w:ilvl w:val="0"/>
          <w:numId w:val="5"/>
        </w:numPr>
      </w:pP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FC1FDB" wp14:editId="7D5EF98F">
                <wp:simplePos x="0" y="0"/>
                <wp:positionH relativeFrom="column">
                  <wp:posOffset>1992702</wp:posOffset>
                </wp:positionH>
                <wp:positionV relativeFrom="paragraph">
                  <wp:posOffset>138023</wp:posOffset>
                </wp:positionV>
                <wp:extent cx="439948" cy="0"/>
                <wp:effectExtent l="0" t="0" r="3683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994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C6F78C" id="Straight Connector 2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.9pt,10.85pt" to="191.5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>
        <w:t xml:space="preserve">protocols(standards) </w:t>
      </w:r>
    </w:p>
    <w:p w:rsidR="0025173D" w:rsidRDefault="0025173D" w:rsidP="0025173D">
      <w:r>
        <w:t>File Transfer Protocol</w:t>
      </w:r>
      <w:r w:rsidR="000F3720">
        <w:t xml:space="preserve"> </w:t>
      </w:r>
      <w:r>
        <w:t>(FTP)-allows to access files</w:t>
      </w:r>
    </w:p>
    <w:p w:rsidR="0025173D" w:rsidRDefault="0025173D" w:rsidP="0025173D"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724619</wp:posOffset>
                </wp:positionH>
                <wp:positionV relativeFrom="paragraph">
                  <wp:posOffset>210556</wp:posOffset>
                </wp:positionV>
                <wp:extent cx="8626" cy="672861"/>
                <wp:effectExtent l="76200" t="0" r="86995" b="5143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26" cy="6728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FB8D36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57.05pt;margin-top:16.6pt;width:.7pt;height:53pt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69011</wp:posOffset>
                </wp:positionH>
                <wp:positionV relativeFrom="paragraph">
                  <wp:posOffset>256923</wp:posOffset>
                </wp:positionV>
                <wp:extent cx="0" cy="276046"/>
                <wp:effectExtent l="76200" t="0" r="57150" b="4826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0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6B0C0A" id="Straight Arrow Connector 4" o:spid="_x0000_s1026" type="#_x0000_t32" style="position:absolute;margin-left:5.45pt;margin-top:20.25pt;width:0;height:21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" strokecolor="#5b9bd5 [3204]" strokeweight=".5pt">
                <v:stroke endarrow="block" joinstyle="miter"/>
              </v:shape>
            </w:pict>
          </mc:Fallback>
        </mc:AlternateContent>
      </w:r>
      <w:r w:rsidRPr="0025173D">
        <w:t>http://webtek.org/index.html</w:t>
      </w:r>
    </w:p>
    <w:p w:rsidR="0025173D" w:rsidRDefault="0025173D" w:rsidP="0025173D"/>
    <w:p w:rsidR="0025173D" w:rsidRDefault="0025173D" w:rsidP="0025173D">
      <w:r>
        <w:t>scheme</w:t>
      </w:r>
    </w:p>
    <w:p w:rsidR="0025173D" w:rsidRDefault="0025173D" w:rsidP="0025173D">
      <w:r>
        <w:tab/>
        <w:t>domain name/host name</w:t>
      </w:r>
    </w:p>
    <w:p w:rsidR="0025173D" w:rsidRDefault="0025173D" w:rsidP="0025173D"/>
    <w:p w:rsidR="0025173D" w:rsidRDefault="0025173D" w:rsidP="0025173D">
      <w:r>
        <w:t>Fiddler – web debugging proxy</w:t>
      </w:r>
    </w:p>
    <w:p w:rsidR="0025173D" w:rsidRDefault="0025173D" w:rsidP="0025173D"/>
    <w:p w:rsidR="0025173D" w:rsidRDefault="0025173D" w:rsidP="0025173D">
      <w:pPr>
        <w:rPr>
          <w:b/>
        </w:rPr>
      </w:pPr>
      <w:r w:rsidRPr="0025173D">
        <w:rPr>
          <w:b/>
        </w:rPr>
        <w:t>HTTP</w:t>
      </w:r>
      <w:r w:rsidR="000F3720">
        <w:rPr>
          <w:b/>
        </w:rPr>
        <w:t xml:space="preserve"> (Hypertext Transfer Protocol)</w:t>
      </w:r>
    </w:p>
    <w:p w:rsidR="0025173D" w:rsidRDefault="0025173D" w:rsidP="0025173D">
      <w:pPr>
        <w:pStyle w:val="ListParagraph"/>
        <w:numPr>
          <w:ilvl w:val="0"/>
          <w:numId w:val="6"/>
        </w:numPr>
      </w:pPr>
      <w:r>
        <w:t>Application layer communications protocol used to access resources (hypertext/hypermedia) on the world wide web</w:t>
      </w:r>
    </w:p>
    <w:p w:rsidR="0025173D" w:rsidRDefault="0025173D" w:rsidP="0025173D">
      <w:pPr>
        <w:pStyle w:val="ListParagraph"/>
        <w:numPr>
          <w:ilvl w:val="0"/>
          <w:numId w:val="6"/>
        </w:numPr>
      </w:pPr>
      <w:r>
        <w:t>Invented by Sir Tim Berners – Lee at CERN in 1989</w:t>
      </w:r>
    </w:p>
    <w:p w:rsidR="0025173D" w:rsidRDefault="0025173D" w:rsidP="0025173D">
      <w:pPr>
        <w:pStyle w:val="ListParagraph"/>
        <w:numPr>
          <w:ilvl w:val="0"/>
          <w:numId w:val="6"/>
        </w:numPr>
      </w:pPr>
      <w:r>
        <w:rPr>
          <w:noProof/>
          <w:lang w:val="en-PH" w:eastAsia="en-PH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92103</wp:posOffset>
                </wp:positionH>
                <wp:positionV relativeFrom="paragraph">
                  <wp:posOffset>181874</wp:posOffset>
                </wp:positionV>
                <wp:extent cx="172528" cy="129396"/>
                <wp:effectExtent l="0" t="0" r="37465" b="99695"/>
                <wp:wrapNone/>
                <wp:docPr id="8" name="Elb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528" cy="129396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52FD1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8" o:spid="_x0000_s1026" type="#_x0000_t34" style="position:absolute;margin-left:156.85pt;margin-top:14.3pt;width:13.6pt;height:10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" strokecolor="#5b9bd5 [3204]" strokeweight=".5pt">
                <v:stroke endarrow="block"/>
              </v:shape>
            </w:pict>
          </mc:Fallback>
        </mc:AlternateContent>
      </w:r>
      <w:r>
        <w:t xml:space="preserve">Jointly developed by the </w:t>
      </w:r>
      <w:r w:rsidRPr="0025173D">
        <w:rPr>
          <w:u w:val="single"/>
        </w:rPr>
        <w:t>W3C</w:t>
      </w:r>
      <w:r>
        <w:t xml:space="preserve"> and the IETF</w:t>
      </w:r>
    </w:p>
    <w:p w:rsidR="0025173D" w:rsidRDefault="0025173D" w:rsidP="0025173D">
      <w:pPr>
        <w:pStyle w:val="ListParagraph"/>
        <w:ind w:left="3600"/>
      </w:pPr>
      <w:r>
        <w:t>Also founded by Berners-Lee</w:t>
      </w:r>
    </w:p>
    <w:p w:rsidR="0025173D" w:rsidRDefault="00304734" w:rsidP="00304734">
      <w:pPr>
        <w:pStyle w:val="ListParagraph"/>
        <w:numPr>
          <w:ilvl w:val="0"/>
          <w:numId w:val="7"/>
        </w:numPr>
      </w:pPr>
      <w:r>
        <w:t>Used to retrieve resources</w:t>
      </w:r>
    </w:p>
    <w:p w:rsidR="00304734" w:rsidRDefault="00304734" w:rsidP="00304734">
      <w:r>
        <w:t>Version History</w:t>
      </w:r>
    </w:p>
    <w:p w:rsidR="00304734" w:rsidRDefault="00304734" w:rsidP="00304734">
      <w:pPr>
        <w:pStyle w:val="ListParagraph"/>
        <w:numPr>
          <w:ilvl w:val="0"/>
          <w:numId w:val="7"/>
        </w:numPr>
      </w:pPr>
      <w:r>
        <w:t>HTTP 0.9 (1991) (GET)</w:t>
      </w:r>
    </w:p>
    <w:p w:rsidR="00304734" w:rsidRDefault="00304734" w:rsidP="00304734">
      <w:pPr>
        <w:pStyle w:val="ListParagraph"/>
        <w:numPr>
          <w:ilvl w:val="0"/>
          <w:numId w:val="7"/>
        </w:numPr>
      </w:pPr>
      <w:r>
        <w:t>HTTP 1.0 (RFC 1945, May 1996) (GET,HEAD,POST)</w:t>
      </w:r>
    </w:p>
    <w:p w:rsidR="00304734" w:rsidRDefault="00304734" w:rsidP="00304734">
      <w:pPr>
        <w:pStyle w:val="ListParagraph"/>
        <w:numPr>
          <w:ilvl w:val="0"/>
          <w:numId w:val="7"/>
        </w:numPr>
      </w:pPr>
      <w:r>
        <w:t>HTTP 1.1(RFC Jan 1997, RFC 2016 Jun 1999), RFC 7230-7235 (Jun 2014) (Persistent Connection)</w:t>
      </w:r>
    </w:p>
    <w:p w:rsidR="00304734" w:rsidRDefault="00304734" w:rsidP="00304734">
      <w:pPr>
        <w:pStyle w:val="ListParagraph"/>
        <w:numPr>
          <w:ilvl w:val="0"/>
          <w:numId w:val="7"/>
        </w:numPr>
      </w:pPr>
      <w:r>
        <w:t>HTTP 2 (RFC 7540 May 2015)</w:t>
      </w:r>
    </w:p>
    <w:p w:rsidR="00304734" w:rsidRDefault="00304734" w:rsidP="00304734">
      <w:pPr>
        <w:pStyle w:val="ListParagraph"/>
        <w:numPr>
          <w:ilvl w:val="1"/>
          <w:numId w:val="7"/>
        </w:numPr>
      </w:pPr>
      <w:r>
        <w:t>SPDY (From google)</w:t>
      </w:r>
    </w:p>
    <w:p w:rsidR="00304734" w:rsidRDefault="00304734" w:rsidP="00304734">
      <w:pPr>
        <w:pStyle w:val="ListParagraph"/>
        <w:numPr>
          <w:ilvl w:val="2"/>
          <w:numId w:val="7"/>
        </w:numPr>
      </w:pPr>
      <w:r>
        <w:t>Faster</w:t>
      </w:r>
    </w:p>
    <w:p w:rsidR="00304734" w:rsidRDefault="00304734" w:rsidP="00304734">
      <w:pPr>
        <w:pStyle w:val="ListParagraph"/>
        <w:numPr>
          <w:ilvl w:val="1"/>
          <w:numId w:val="7"/>
        </w:numPr>
      </w:pPr>
      <w:r>
        <w:t>Server Push</w:t>
      </w:r>
    </w:p>
    <w:p w:rsidR="00304734" w:rsidRDefault="00304734" w:rsidP="00304734">
      <w:pPr>
        <w:pStyle w:val="ListParagraph"/>
        <w:numPr>
          <w:ilvl w:val="2"/>
          <w:numId w:val="7"/>
        </w:numPr>
      </w:pPr>
      <w:r>
        <w:t>Lessen page load times</w:t>
      </w:r>
    </w:p>
    <w:p w:rsidR="00304734" w:rsidRDefault="00304734" w:rsidP="00304734">
      <w:r>
        <w:t>Type Lining</w:t>
      </w:r>
    </w:p>
    <w:p w:rsidR="00304734" w:rsidRDefault="00304734" w:rsidP="00304734">
      <w:pPr>
        <w:pStyle w:val="ListParagraph"/>
        <w:numPr>
          <w:ilvl w:val="0"/>
          <w:numId w:val="8"/>
        </w:numPr>
      </w:pPr>
      <w:r>
        <w:t xml:space="preserve">“send an html while still sending other html without getting </w:t>
      </w:r>
      <w:r w:rsidR="000F3720">
        <w:t>response”</w:t>
      </w:r>
    </w:p>
    <w:p w:rsidR="000F3720" w:rsidRDefault="000F3720" w:rsidP="00304734">
      <w:pPr>
        <w:pStyle w:val="ListParagraph"/>
        <w:numPr>
          <w:ilvl w:val="0"/>
          <w:numId w:val="8"/>
        </w:numPr>
      </w:pPr>
      <w:r>
        <w:t>latency</w:t>
      </w:r>
    </w:p>
    <w:p w:rsidR="000F3720" w:rsidRPr="000F3720" w:rsidRDefault="00304734" w:rsidP="000F3720">
      <w:pPr>
        <w:pStyle w:val="ListParagraph"/>
        <w:numPr>
          <w:ilvl w:val="0"/>
          <w:numId w:val="8"/>
        </w:numPr>
      </w:pPr>
      <w:r>
        <w:t>“pipe lining”</w:t>
      </w:r>
    </w:p>
    <w:p w:rsidR="000F3720" w:rsidRPr="000F3720" w:rsidRDefault="000F3720" w:rsidP="000F3720">
      <w:r w:rsidRPr="000F3720">
        <w:t>TCP (Transmission Control Protocol)</w:t>
      </w:r>
    </w:p>
    <w:p w:rsidR="000F3720" w:rsidRDefault="000F3720" w:rsidP="000F3720">
      <w:r>
        <w:t>Port (0-65535)</w:t>
      </w:r>
    </w:p>
    <w:p w:rsidR="000F3720" w:rsidRDefault="000F3720" w:rsidP="000F3720"/>
    <w:p w:rsidR="00304734" w:rsidRPr="00D4393E" w:rsidRDefault="00304734" w:rsidP="00304734">
      <w:pPr>
        <w:rPr>
          <w:b/>
        </w:rPr>
      </w:pPr>
      <w:r w:rsidRPr="00D4393E">
        <w:rPr>
          <w:b/>
        </w:rPr>
        <w:t>HTTP Fundamentals</w:t>
      </w:r>
    </w:p>
    <w:p w:rsidR="00304734" w:rsidRDefault="00304734" w:rsidP="00304734">
      <w:pPr>
        <w:pStyle w:val="ListParagraph"/>
        <w:numPr>
          <w:ilvl w:val="0"/>
          <w:numId w:val="9"/>
        </w:numPr>
      </w:pPr>
      <w:r>
        <w:t>HTTP typically runs on top of TCP/IP, using TCP port(0-65535) 80 by default, or TCP port 443 for HTTPS(HTTP over SSL/TLS)</w:t>
      </w:r>
    </w:p>
    <w:p w:rsidR="00304734" w:rsidRDefault="00304734" w:rsidP="00304734">
      <w:pPr>
        <w:pStyle w:val="ListParagraph"/>
        <w:numPr>
          <w:ilvl w:val="0"/>
          <w:numId w:val="9"/>
        </w:numPr>
      </w:pPr>
      <w:r>
        <w:t>HTTP is based on a client-server architecture</w:t>
      </w:r>
    </w:p>
    <w:p w:rsidR="00304734" w:rsidRDefault="00304734" w:rsidP="00304734">
      <w:pPr>
        <w:pStyle w:val="ListParagraph"/>
        <w:numPr>
          <w:ilvl w:val="1"/>
          <w:numId w:val="9"/>
        </w:numPr>
      </w:pPr>
      <w:r>
        <w:t>Servers</w:t>
      </w:r>
    </w:p>
    <w:p w:rsidR="00304734" w:rsidRDefault="00304734" w:rsidP="00304734">
      <w:pPr>
        <w:pStyle w:val="ListParagraph"/>
        <w:numPr>
          <w:ilvl w:val="2"/>
          <w:numId w:val="9"/>
        </w:numPr>
      </w:pPr>
      <w:r>
        <w:t>Origin servers</w:t>
      </w:r>
    </w:p>
    <w:p w:rsidR="00304734" w:rsidRDefault="00304734" w:rsidP="00304734">
      <w:pPr>
        <w:pStyle w:val="ListParagraph"/>
        <w:numPr>
          <w:ilvl w:val="2"/>
          <w:numId w:val="9"/>
        </w:numPr>
      </w:pPr>
      <w:r>
        <w:t>Proxy servers, gateways, tunnels</w:t>
      </w:r>
      <w:r w:rsidR="00D649AF">
        <w:t xml:space="preserve"> </w:t>
      </w:r>
      <w:r>
        <w:t>(encryptions)</w:t>
      </w:r>
    </w:p>
    <w:p w:rsidR="00304734" w:rsidRDefault="00304734" w:rsidP="00304734">
      <w:pPr>
        <w:pStyle w:val="ListParagraph"/>
        <w:numPr>
          <w:ilvl w:val="1"/>
          <w:numId w:val="9"/>
        </w:numPr>
      </w:pPr>
      <w:r>
        <w:t>Clients a.k.a user agent(UA)</w:t>
      </w:r>
    </w:p>
    <w:p w:rsidR="00304734" w:rsidRDefault="00304734" w:rsidP="00304734">
      <w:pPr>
        <w:pStyle w:val="ListParagraph"/>
        <w:numPr>
          <w:ilvl w:val="2"/>
          <w:numId w:val="9"/>
        </w:numPr>
      </w:pPr>
      <w:r>
        <w:t>Web browsers, web crawlers/spiders, other end user tools and applications</w:t>
      </w:r>
    </w:p>
    <w:p w:rsidR="00D649AF" w:rsidRDefault="00D649AF" w:rsidP="00D649AF">
      <w:r>
        <w:t>TLS (Transfer Layer Security)</w:t>
      </w:r>
    </w:p>
    <w:p w:rsidR="00304734" w:rsidRDefault="00304734" w:rsidP="00304734">
      <w:r>
        <w:t>SSL-encrypts data</w:t>
      </w:r>
    </w:p>
    <w:p w:rsidR="00304734" w:rsidRDefault="00304734" w:rsidP="00304734">
      <w:pPr>
        <w:pStyle w:val="ListParagraph"/>
        <w:numPr>
          <w:ilvl w:val="0"/>
          <w:numId w:val="11"/>
        </w:numPr>
      </w:pPr>
      <w:r>
        <w:t>HTTP uses a request- response standard protocol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lastRenderedPageBreak/>
        <w:t>The client sends an HTTP request message on the server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The server processes the request and replies with an HTTP response message</w:t>
      </w:r>
    </w:p>
    <w:p w:rsidR="00304734" w:rsidRDefault="00304734" w:rsidP="00304734">
      <w:pPr>
        <w:pStyle w:val="ListParagraph"/>
        <w:numPr>
          <w:ilvl w:val="0"/>
          <w:numId w:val="11"/>
        </w:numPr>
      </w:pPr>
      <w:r>
        <w:t>HTTP is a statistics communication protocol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Servers do not keep information about clients in-between requests</w:t>
      </w:r>
    </w:p>
    <w:p w:rsidR="00304734" w:rsidRDefault="00304734" w:rsidP="00304734">
      <w:pPr>
        <w:pStyle w:val="ListParagraph"/>
        <w:numPr>
          <w:ilvl w:val="0"/>
          <w:numId w:val="11"/>
        </w:numPr>
      </w:pPr>
      <w:r>
        <w:t>HTTP provides support for other functionalities such as: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Cache control</w:t>
      </w:r>
      <w:r w:rsidR="00D649AF">
        <w:t xml:space="preserve"> (local storage)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Content media type (MULTIPURPOSE INTERNET MAIL EXTENTIONS or MIME) specification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Language and character set specification</w:t>
      </w:r>
    </w:p>
    <w:p w:rsidR="00304734" w:rsidRDefault="00D649AF" w:rsidP="00304734">
      <w:pPr>
        <w:pStyle w:val="ListParagraph"/>
        <w:numPr>
          <w:ilvl w:val="1"/>
          <w:numId w:val="11"/>
        </w:numPr>
      </w:pPr>
      <w:r>
        <w:t>Content/transfer codings</w:t>
      </w:r>
      <w:r w:rsidR="00304734">
        <w:t xml:space="preserve"> – compression</w:t>
      </w:r>
      <w:r>
        <w:t xml:space="preserve"> </w:t>
      </w:r>
      <w:r w:rsidR="00304734">
        <w:t>(rar,zip)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Content negotiation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Client-server protocol negotiations – switch protocols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Persistent connections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Request pipelining/multiplexing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Authentication/authorization</w:t>
      </w:r>
    </w:p>
    <w:p w:rsidR="00304734" w:rsidRDefault="00304734" w:rsidP="00304734">
      <w:pPr>
        <w:pStyle w:val="ListParagraph"/>
        <w:numPr>
          <w:ilvl w:val="1"/>
          <w:numId w:val="11"/>
        </w:numPr>
      </w:pPr>
      <w:r>
        <w:t>Etc.</w:t>
      </w:r>
    </w:p>
    <w:p w:rsidR="00304734" w:rsidRDefault="00304734" w:rsidP="00304734"/>
    <w:p w:rsidR="00304734" w:rsidRPr="00D4393E" w:rsidRDefault="00304734" w:rsidP="00304734">
      <w:pPr>
        <w:rPr>
          <w:b/>
        </w:rPr>
      </w:pPr>
      <w:r w:rsidRPr="00D4393E">
        <w:rPr>
          <w:b/>
        </w:rPr>
        <w:t>HTTP Resource Addressing</w:t>
      </w:r>
    </w:p>
    <w:p w:rsidR="00304734" w:rsidRDefault="00304734" w:rsidP="00304734">
      <w:pPr>
        <w:pStyle w:val="ListParagraph"/>
        <w:numPr>
          <w:ilvl w:val="0"/>
          <w:numId w:val="17"/>
        </w:numPr>
      </w:pPr>
      <w:r>
        <w:t>HTTP resources are identified using URIs</w:t>
      </w:r>
      <w:r w:rsidR="00E60799">
        <w:t>(RFC (3986),or more, specifically HTTP URLs)</w:t>
      </w:r>
    </w:p>
    <w:p w:rsidR="00E60799" w:rsidRDefault="00E60799" w:rsidP="00E60799">
      <w:pPr>
        <w:pStyle w:val="ListParagraph"/>
        <w:numPr>
          <w:ilvl w:val="1"/>
          <w:numId w:val="17"/>
        </w:numPr>
      </w:pPr>
      <w:r>
        <w:t>Scheme ( http or https)</w:t>
      </w:r>
    </w:p>
    <w:p w:rsidR="00E60799" w:rsidRDefault="00E60799" w:rsidP="00E60799">
      <w:pPr>
        <w:pStyle w:val="ListParagraph"/>
        <w:numPr>
          <w:ilvl w:val="1"/>
          <w:numId w:val="17"/>
        </w:numPr>
      </w:pPr>
      <w:r>
        <w:t>Authority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 xml:space="preserve">User information </w:t>
      </w:r>
      <w:r w:rsidR="00D649AF">
        <w:t>or authentication credentials (deprecated) (</w:t>
      </w:r>
      <w:r>
        <w:t>usr:pwd)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>Host</w:t>
      </w:r>
    </w:p>
    <w:p w:rsidR="00E60799" w:rsidRDefault="00D649AF" w:rsidP="00E60799">
      <w:pPr>
        <w:pStyle w:val="ListParagraph"/>
        <w:numPr>
          <w:ilvl w:val="3"/>
          <w:numId w:val="17"/>
        </w:numPr>
      </w:pPr>
      <w:r>
        <w:t>Domain name (</w:t>
      </w:r>
      <w:r w:rsidR="00E60799">
        <w:t>resolved to an IP address using DNS) of the server where the resource resides)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>Port number</w:t>
      </w:r>
    </w:p>
    <w:p w:rsidR="00E60799" w:rsidRDefault="00E60799" w:rsidP="00E60799">
      <w:pPr>
        <w:pStyle w:val="ListParagraph"/>
        <w:numPr>
          <w:ilvl w:val="1"/>
          <w:numId w:val="17"/>
        </w:numPr>
      </w:pPr>
      <w:r>
        <w:t>Path to resource</w:t>
      </w:r>
      <w:r w:rsidR="00D649AF">
        <w:t xml:space="preserve"> </w:t>
      </w:r>
      <w:r>
        <w:t>(resolved relative to the document root on the server)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>May refer to a static or dynamic resource</w:t>
      </w:r>
      <w:r w:rsidR="00D649AF">
        <w:t xml:space="preserve"> (as-is) – (produce)</w:t>
      </w:r>
    </w:p>
    <w:p w:rsidR="00E60799" w:rsidRDefault="00E60799" w:rsidP="00E60799">
      <w:pPr>
        <w:pStyle w:val="ListParagraph"/>
        <w:numPr>
          <w:ilvl w:val="1"/>
          <w:numId w:val="17"/>
        </w:numPr>
      </w:pPr>
      <w:r>
        <w:t>Query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>Typically provided as key=value pairs, with ampersand</w:t>
      </w:r>
      <w:r w:rsidR="00D649AF">
        <w:t xml:space="preserve"> </w:t>
      </w:r>
      <w:r>
        <w:t>(&amp;) separators between key/value pairs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>May be URL-encoded</w:t>
      </w:r>
    </w:p>
    <w:p w:rsidR="00E60799" w:rsidRDefault="00E60799" w:rsidP="00E60799">
      <w:pPr>
        <w:pStyle w:val="ListParagraph"/>
        <w:numPr>
          <w:ilvl w:val="1"/>
          <w:numId w:val="17"/>
        </w:numPr>
      </w:pPr>
      <w:r>
        <w:t>Fragment identifier</w:t>
      </w:r>
    </w:p>
    <w:p w:rsidR="00E60799" w:rsidRDefault="00E60799" w:rsidP="00E60799">
      <w:pPr>
        <w:pStyle w:val="ListParagraph"/>
        <w:numPr>
          <w:ilvl w:val="2"/>
          <w:numId w:val="17"/>
        </w:numPr>
      </w:pPr>
      <w:r>
        <w:t>Starts w/ hashtag</w:t>
      </w:r>
      <w:r w:rsidR="00D649AF">
        <w:t xml:space="preserve"> </w:t>
      </w:r>
      <w:r>
        <w:t>(#)</w:t>
      </w:r>
      <w:r w:rsidR="00D649AF">
        <w:t xml:space="preserve"> – not sent to server</w:t>
      </w:r>
    </w:p>
    <w:p w:rsidR="00D649AF" w:rsidRDefault="00E60799" w:rsidP="00D649AF">
      <w:pPr>
        <w:pStyle w:val="ListParagraph"/>
        <w:numPr>
          <w:ilvl w:val="2"/>
          <w:numId w:val="17"/>
        </w:numPr>
      </w:pPr>
      <w:r>
        <w:t>Bookmark</w:t>
      </w:r>
    </w:p>
    <w:p w:rsidR="00E60799" w:rsidRDefault="00E60799" w:rsidP="00E60799">
      <w:r>
        <w:t>Example</w:t>
      </w:r>
    </w:p>
    <w:p w:rsidR="00E60799" w:rsidRDefault="00E60799" w:rsidP="00E60799">
      <w:r w:rsidRPr="00E60799">
        <w:t>http://usr:pwd@server.org:81/info/profile.php?id=1234#addr</w:t>
      </w:r>
    </w:p>
    <w:p w:rsidR="00E60799" w:rsidRDefault="00E60799" w:rsidP="00E60799"/>
    <w:p w:rsidR="00E60799" w:rsidRPr="00D4393E" w:rsidRDefault="00E60799" w:rsidP="00E60799">
      <w:pPr>
        <w:rPr>
          <w:b/>
        </w:rPr>
      </w:pPr>
      <w:r w:rsidRPr="00D4393E">
        <w:rPr>
          <w:b/>
        </w:rPr>
        <w:t>HTTP Request Message</w:t>
      </w:r>
    </w:p>
    <w:p w:rsidR="00E60799" w:rsidRDefault="00E60799" w:rsidP="00E60799">
      <w:pPr>
        <w:pStyle w:val="ListParagraph"/>
        <w:numPr>
          <w:ilvl w:val="0"/>
          <w:numId w:val="18"/>
        </w:numPr>
      </w:pPr>
      <w:r>
        <w:t>Request Line (CRLF-terminated line consisting of three space-separated values)</w:t>
      </w:r>
    </w:p>
    <w:p w:rsidR="00E60799" w:rsidRDefault="00E60799" w:rsidP="00E60799">
      <w:pPr>
        <w:pStyle w:val="ListParagraph"/>
        <w:numPr>
          <w:ilvl w:val="1"/>
          <w:numId w:val="18"/>
        </w:numPr>
      </w:pPr>
      <w:r>
        <w:lastRenderedPageBreak/>
        <w:t>Method</w:t>
      </w:r>
    </w:p>
    <w:p w:rsidR="00E60799" w:rsidRDefault="00E60799" w:rsidP="00E60799">
      <w:pPr>
        <w:pStyle w:val="ListParagraph"/>
        <w:numPr>
          <w:ilvl w:val="1"/>
          <w:numId w:val="18"/>
        </w:numPr>
      </w:pPr>
      <w:r>
        <w:t>Request Target</w:t>
      </w:r>
    </w:p>
    <w:p w:rsidR="00E60799" w:rsidRDefault="00E60799" w:rsidP="00E60799">
      <w:pPr>
        <w:pStyle w:val="ListParagraph"/>
        <w:numPr>
          <w:ilvl w:val="1"/>
          <w:numId w:val="18"/>
        </w:numPr>
      </w:pPr>
      <w:r>
        <w:t>Protocol Version</w:t>
      </w:r>
    </w:p>
    <w:p w:rsidR="00E60799" w:rsidRDefault="00E60799" w:rsidP="00E60799">
      <w:pPr>
        <w:pStyle w:val="ListParagraph"/>
        <w:numPr>
          <w:ilvl w:val="0"/>
          <w:numId w:val="18"/>
        </w:numPr>
      </w:pPr>
      <w:r>
        <w:t>Message Headers (general,request,and/or entity headers)</w:t>
      </w:r>
    </w:p>
    <w:p w:rsidR="00E60799" w:rsidRDefault="00E60799" w:rsidP="00E60799">
      <w:pPr>
        <w:pStyle w:val="ListParagraph"/>
        <w:numPr>
          <w:ilvl w:val="1"/>
          <w:numId w:val="18"/>
        </w:numPr>
      </w:pPr>
      <w:r>
        <w:t xml:space="preserve">HTTP 1.1 requires at least the </w:t>
      </w:r>
      <w:r w:rsidRPr="00E60799">
        <w:rPr>
          <w:b/>
        </w:rPr>
        <w:t>HOST</w:t>
      </w:r>
      <w:r>
        <w:rPr>
          <w:b/>
        </w:rPr>
        <w:t xml:space="preserve"> </w:t>
      </w:r>
      <w:r>
        <w:t>request header to be provided</w:t>
      </w:r>
    </w:p>
    <w:p w:rsidR="00E60799" w:rsidRDefault="00E60799" w:rsidP="00E60799">
      <w:pPr>
        <w:pStyle w:val="ListParagraph"/>
        <w:numPr>
          <w:ilvl w:val="0"/>
          <w:numId w:val="18"/>
        </w:numPr>
      </w:pPr>
      <w:r>
        <w:t xml:space="preserve">Empty Line (CRLF) </w:t>
      </w:r>
      <w:r w:rsidR="00D649AF">
        <w:t xml:space="preserve">- </w:t>
      </w:r>
      <w:r>
        <w:t>new line</w:t>
      </w:r>
    </w:p>
    <w:p w:rsidR="00E60799" w:rsidRDefault="00E60799" w:rsidP="00E60799">
      <w:pPr>
        <w:pStyle w:val="ListParagraph"/>
        <w:numPr>
          <w:ilvl w:val="0"/>
          <w:numId w:val="18"/>
        </w:numPr>
      </w:pPr>
      <w:r>
        <w:t>Message Body a.k.a payload</w:t>
      </w:r>
      <w:r w:rsidR="00D649AF">
        <w:t xml:space="preserve"> (Optional)</w:t>
      </w:r>
    </w:p>
    <w:p w:rsidR="00E60799" w:rsidRDefault="00E60799" w:rsidP="00E60799"/>
    <w:p w:rsidR="00E60799" w:rsidRPr="00D4393E" w:rsidRDefault="00E60799" w:rsidP="00E60799">
      <w:pPr>
        <w:rPr>
          <w:b/>
        </w:rPr>
      </w:pPr>
      <w:r w:rsidRPr="00D4393E">
        <w:rPr>
          <w:b/>
        </w:rPr>
        <w:t>HTTP Response Message</w:t>
      </w:r>
    </w:p>
    <w:p w:rsidR="00E60799" w:rsidRDefault="00E60799" w:rsidP="00E60799">
      <w:pPr>
        <w:pStyle w:val="ListParagraph"/>
        <w:numPr>
          <w:ilvl w:val="0"/>
          <w:numId w:val="19"/>
        </w:numPr>
      </w:pPr>
      <w:r>
        <w:t>Status Line</w:t>
      </w:r>
      <w:r w:rsidR="00D649AF">
        <w:t xml:space="preserve"> (CRLF)</w:t>
      </w:r>
    </w:p>
    <w:p w:rsidR="00E60799" w:rsidRDefault="00E60799" w:rsidP="00E60799">
      <w:pPr>
        <w:pStyle w:val="ListParagraph"/>
        <w:numPr>
          <w:ilvl w:val="1"/>
          <w:numId w:val="19"/>
        </w:numPr>
      </w:pPr>
      <w:r>
        <w:t>Protocol Version</w:t>
      </w:r>
    </w:p>
    <w:p w:rsidR="00E60799" w:rsidRDefault="00E60799" w:rsidP="00E60799">
      <w:pPr>
        <w:pStyle w:val="ListParagraph"/>
        <w:numPr>
          <w:ilvl w:val="1"/>
          <w:numId w:val="19"/>
        </w:numPr>
      </w:pPr>
      <w:r>
        <w:t>Status Code</w:t>
      </w:r>
    </w:p>
    <w:p w:rsidR="00E60799" w:rsidRDefault="00E60799" w:rsidP="00E60799">
      <w:pPr>
        <w:pStyle w:val="ListParagraph"/>
        <w:numPr>
          <w:ilvl w:val="1"/>
          <w:numId w:val="19"/>
        </w:numPr>
      </w:pPr>
      <w:r>
        <w:t>Reason phrase</w:t>
      </w:r>
    </w:p>
    <w:p w:rsidR="00E60799" w:rsidRDefault="00E60799" w:rsidP="00E60799">
      <w:pPr>
        <w:pStyle w:val="ListParagraph"/>
        <w:numPr>
          <w:ilvl w:val="0"/>
          <w:numId w:val="19"/>
        </w:numPr>
      </w:pPr>
      <w:r>
        <w:t>Message Headers (general, response, and/or entity headers)</w:t>
      </w:r>
    </w:p>
    <w:p w:rsidR="00E60799" w:rsidRDefault="00E60799" w:rsidP="00E60799">
      <w:pPr>
        <w:pStyle w:val="ListParagraph"/>
        <w:numPr>
          <w:ilvl w:val="0"/>
          <w:numId w:val="19"/>
        </w:numPr>
      </w:pPr>
      <w:r>
        <w:t>Empty Line</w:t>
      </w:r>
      <w:r w:rsidR="00D649AF">
        <w:t xml:space="preserve"> </w:t>
      </w:r>
      <w:r>
        <w:t>(CRLF)</w:t>
      </w:r>
    </w:p>
    <w:p w:rsidR="00E60799" w:rsidRDefault="00E60799" w:rsidP="00E60799">
      <w:pPr>
        <w:pStyle w:val="ListParagraph"/>
        <w:numPr>
          <w:ilvl w:val="0"/>
          <w:numId w:val="19"/>
        </w:numPr>
      </w:pPr>
      <w:r>
        <w:t>Message Body</w:t>
      </w:r>
      <w:r w:rsidR="00D649AF">
        <w:t xml:space="preserve"> </w:t>
      </w:r>
      <w:r>
        <w:t>(CRLF)</w:t>
      </w:r>
    </w:p>
    <w:p w:rsidR="00D4393E" w:rsidRDefault="00D4393E" w:rsidP="00E60799"/>
    <w:p w:rsidR="00E60799" w:rsidRPr="00D4393E" w:rsidRDefault="00E60799" w:rsidP="00E60799">
      <w:pPr>
        <w:rPr>
          <w:b/>
        </w:rPr>
      </w:pPr>
      <w:r w:rsidRPr="00D4393E">
        <w:rPr>
          <w:b/>
        </w:rPr>
        <w:t>HTTP Request Methods</w:t>
      </w:r>
    </w:p>
    <w:p w:rsidR="00E60799" w:rsidRDefault="00E60799" w:rsidP="00E60799">
      <w:r>
        <w:t>STANDARD METHODS</w:t>
      </w:r>
      <w:r w:rsidR="00D4393E">
        <w:t xml:space="preserve"> (8)</w:t>
      </w:r>
    </w:p>
    <w:p w:rsidR="00E60799" w:rsidRDefault="00E60799" w:rsidP="00E60799">
      <w:r>
        <w:t>GET, HEAD, POST, PUT, DELETE, OPTIONS, TRACE, CONNECT</w:t>
      </w:r>
    </w:p>
    <w:p w:rsidR="00D4393E" w:rsidRDefault="00E60799" w:rsidP="00D4393E">
      <w:pPr>
        <w:pStyle w:val="ListParagraph"/>
        <w:numPr>
          <w:ilvl w:val="0"/>
          <w:numId w:val="22"/>
        </w:numPr>
      </w:pPr>
      <w:r>
        <w:t>GET (w/ payload)</w:t>
      </w:r>
    </w:p>
    <w:p w:rsidR="00D4393E" w:rsidRDefault="00D4393E" w:rsidP="00E60799">
      <w:pPr>
        <w:pStyle w:val="ListParagraph"/>
        <w:numPr>
          <w:ilvl w:val="1"/>
          <w:numId w:val="22"/>
        </w:numPr>
      </w:pPr>
      <w:r>
        <w:t>used to retrieve (entity)</w:t>
      </w:r>
    </w:p>
    <w:p w:rsidR="00D4393E" w:rsidRDefault="00E60799" w:rsidP="00D4393E">
      <w:pPr>
        <w:pStyle w:val="ListParagraph"/>
        <w:numPr>
          <w:ilvl w:val="1"/>
          <w:numId w:val="22"/>
        </w:numPr>
      </w:pPr>
      <w:r>
        <w:t>most commonly used HTTP method</w:t>
      </w:r>
    </w:p>
    <w:p w:rsidR="00D4393E" w:rsidRDefault="00E60799" w:rsidP="00E60799">
      <w:pPr>
        <w:pStyle w:val="ListParagraph"/>
        <w:numPr>
          <w:ilvl w:val="0"/>
          <w:numId w:val="22"/>
        </w:numPr>
      </w:pPr>
      <w:r>
        <w:t>HEAD (w/o payload)</w:t>
      </w:r>
    </w:p>
    <w:p w:rsidR="00D4393E" w:rsidRDefault="00E60799" w:rsidP="00E60799">
      <w:pPr>
        <w:pStyle w:val="ListParagraph"/>
        <w:numPr>
          <w:ilvl w:val="1"/>
          <w:numId w:val="22"/>
        </w:numPr>
      </w:pPr>
      <w:r>
        <w:t>identical to GET, except that server gives response yon line and headers</w:t>
      </w:r>
      <w:r w:rsidR="00D4393E">
        <w:t xml:space="preserve"> (no message body)</w:t>
      </w:r>
    </w:p>
    <w:p w:rsidR="00E60799" w:rsidRDefault="00D4393E" w:rsidP="00D4393E">
      <w:pPr>
        <w:pStyle w:val="ListParagraph"/>
        <w:numPr>
          <w:ilvl w:val="0"/>
          <w:numId w:val="22"/>
        </w:numPr>
      </w:pPr>
      <w:r>
        <w:t>POST</w:t>
      </w:r>
    </w:p>
    <w:p w:rsidR="00D4393E" w:rsidRDefault="00D4393E" w:rsidP="00D4393E">
      <w:pPr>
        <w:pStyle w:val="ListParagraph"/>
        <w:numPr>
          <w:ilvl w:val="1"/>
          <w:numId w:val="22"/>
        </w:numPr>
      </w:pPr>
      <w:r>
        <w:t>used in submitting HTML form data (submitted as a query)</w:t>
      </w:r>
    </w:p>
    <w:p w:rsidR="00D4393E" w:rsidRDefault="00D4393E" w:rsidP="00D4393E">
      <w:pPr>
        <w:pStyle w:val="ListParagraph"/>
        <w:numPr>
          <w:ilvl w:val="0"/>
          <w:numId w:val="23"/>
        </w:numPr>
      </w:pPr>
      <w:r>
        <w:t>PUT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t>create or replace the state of the target resource</w:t>
      </w:r>
    </w:p>
    <w:p w:rsidR="00D4393E" w:rsidRDefault="00D4393E" w:rsidP="00D4393E">
      <w:pPr>
        <w:pStyle w:val="ListParagraph"/>
        <w:numPr>
          <w:ilvl w:val="0"/>
          <w:numId w:val="23"/>
        </w:numPr>
      </w:pPr>
      <w:r>
        <w:t>DELETE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t>remove the association between the target resource</w:t>
      </w:r>
    </w:p>
    <w:p w:rsidR="00D4393E" w:rsidRDefault="00D4393E" w:rsidP="00D4393E">
      <w:pPr>
        <w:pStyle w:val="ListParagraph"/>
        <w:numPr>
          <w:ilvl w:val="0"/>
          <w:numId w:val="23"/>
        </w:numPr>
      </w:pPr>
      <w:r>
        <w:t>OPTIONS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t>allows clients to determine the options and/or requirements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t>request target may be an asterisk (*)</w:t>
      </w:r>
    </w:p>
    <w:p w:rsidR="00D4393E" w:rsidRDefault="00D4393E" w:rsidP="00D4393E">
      <w:pPr>
        <w:pStyle w:val="ListParagraph"/>
        <w:numPr>
          <w:ilvl w:val="0"/>
          <w:numId w:val="23"/>
        </w:numPr>
      </w:pPr>
      <w:r>
        <w:t>TRACE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t>used for testing/diagnostics of the request/response chain</w:t>
      </w:r>
    </w:p>
    <w:p w:rsidR="00304734" w:rsidRDefault="00D4393E" w:rsidP="00D4393E">
      <w:pPr>
        <w:pStyle w:val="ListParagraph"/>
        <w:numPr>
          <w:ilvl w:val="0"/>
          <w:numId w:val="23"/>
        </w:numPr>
      </w:pPr>
      <w:r>
        <w:t>CONNECT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t>requests the establishment of a tunnel to the destination origin server</w:t>
      </w:r>
    </w:p>
    <w:p w:rsidR="00D4393E" w:rsidRDefault="00D4393E" w:rsidP="00D4393E">
      <w:pPr>
        <w:pStyle w:val="ListParagraph"/>
        <w:numPr>
          <w:ilvl w:val="1"/>
          <w:numId w:val="23"/>
        </w:numPr>
      </w:pPr>
      <w:r>
        <w:lastRenderedPageBreak/>
        <w:t>commonly used to create an end-to-end virtual connection</w:t>
      </w:r>
    </w:p>
    <w:p w:rsidR="00D4393E" w:rsidRDefault="00D4393E" w:rsidP="00D4393E"/>
    <w:p w:rsidR="00D4393E" w:rsidRDefault="00783D0E" w:rsidP="00D4393E">
      <w:r>
        <w:t>METHOD PROPERTIES</w:t>
      </w:r>
    </w:p>
    <w:p w:rsidR="00D4393E" w:rsidRDefault="00D4393E" w:rsidP="00D4393E">
      <w:r>
        <w:tab/>
        <w:t>Safe Methods</w:t>
      </w:r>
    </w:p>
    <w:p w:rsidR="00D4393E" w:rsidRDefault="00D4393E" w:rsidP="00D4393E">
      <w:r>
        <w:tab/>
      </w:r>
      <w:r>
        <w:tab/>
        <w:t>-GET, HEAD, OPTIONS, TRACE</w:t>
      </w:r>
    </w:p>
    <w:p w:rsidR="00D4393E" w:rsidRDefault="00D4393E" w:rsidP="00D4393E">
      <w:r>
        <w:tab/>
      </w:r>
      <w:r>
        <w:tab/>
        <w:t>-</w:t>
      </w:r>
      <w:r w:rsidR="00212CF5">
        <w:t>Read-</w:t>
      </w:r>
      <w:r>
        <w:t>only</w:t>
      </w:r>
    </w:p>
    <w:p w:rsidR="00D4393E" w:rsidRDefault="00D4393E" w:rsidP="00D4393E">
      <w:r>
        <w:tab/>
        <w:t>Idempotent Methods</w:t>
      </w:r>
    </w:p>
    <w:p w:rsidR="00D4393E" w:rsidRDefault="00D4393E" w:rsidP="00D4393E">
      <w:r>
        <w:tab/>
      </w:r>
      <w:r>
        <w:tab/>
        <w:t>-GET, HEAD, OPTIONS, TRACE, PUT, DELETE</w:t>
      </w:r>
    </w:p>
    <w:p w:rsidR="00D4393E" w:rsidRDefault="00D4393E" w:rsidP="00D4393E">
      <w:r>
        <w:tab/>
      </w:r>
      <w:r>
        <w:tab/>
        <w:t>-same effect as the effect of a single such request</w:t>
      </w:r>
    </w:p>
    <w:p w:rsidR="00D4393E" w:rsidRDefault="00D4393E" w:rsidP="00D4393E">
      <w:r>
        <w:tab/>
        <w:t>Cacheable Methods</w:t>
      </w:r>
    </w:p>
    <w:p w:rsidR="00D4393E" w:rsidRDefault="00D4393E" w:rsidP="00D4393E">
      <w:r>
        <w:tab/>
      </w:r>
      <w:r>
        <w:tab/>
        <w:t>-GET, HEAD, POST</w:t>
      </w:r>
    </w:p>
    <w:p w:rsidR="00D4393E" w:rsidRDefault="00D4393E" w:rsidP="00D4393E">
      <w:r>
        <w:tab/>
      </w:r>
      <w:r>
        <w:tab/>
        <w:t>-allowed to be stored for future reuse</w:t>
      </w:r>
    </w:p>
    <w:p w:rsidR="00D4393E" w:rsidRDefault="00D4393E" w:rsidP="00D4393E"/>
    <w:p w:rsidR="00D4393E" w:rsidRDefault="00D4393E" w:rsidP="00D4393E">
      <w:pPr>
        <w:rPr>
          <w:b/>
        </w:rPr>
      </w:pPr>
      <w:r w:rsidRPr="00D4393E">
        <w:rPr>
          <w:b/>
        </w:rPr>
        <w:t>HTTP Message Headers</w:t>
      </w:r>
      <w:r w:rsidR="00212CF5">
        <w:rPr>
          <w:b/>
        </w:rPr>
        <w:t xml:space="preserve"> </w:t>
      </w:r>
      <w:r w:rsidR="00212CF5">
        <w:rPr>
          <w:b/>
        </w:rPr>
        <w:t>(RFC 2616)</w:t>
      </w:r>
    </w:p>
    <w:p w:rsidR="00783D0E" w:rsidRDefault="00783D0E" w:rsidP="00D4393E">
      <w:r>
        <w:rPr>
          <w:b/>
        </w:rPr>
        <w:tab/>
      </w:r>
      <w:r>
        <w:t>General Header Fields (clients &amp; servers)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Cache-control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Connection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Data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Pragma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Trailer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Transfer-Encoding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Upgrade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Via</w:t>
      </w:r>
    </w:p>
    <w:p w:rsidR="00783D0E" w:rsidRDefault="00783D0E" w:rsidP="00783D0E">
      <w:pPr>
        <w:pStyle w:val="ListParagraph"/>
        <w:numPr>
          <w:ilvl w:val="0"/>
          <w:numId w:val="24"/>
        </w:numPr>
      </w:pPr>
      <w:r>
        <w:t>Warning</w:t>
      </w:r>
    </w:p>
    <w:p w:rsidR="00783D0E" w:rsidRDefault="00783D0E" w:rsidP="00783D0E">
      <w:pPr>
        <w:ind w:left="720"/>
      </w:pPr>
      <w:r>
        <w:t>Request Header Fields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Accept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Accept-charset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Accept-encoding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Accept-language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Authorization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Expect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From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Host</w:t>
      </w:r>
    </w:p>
    <w:p w:rsidR="00783D0E" w:rsidRDefault="00783D0E" w:rsidP="00783D0E">
      <w:pPr>
        <w:pStyle w:val="ListParagraph"/>
        <w:numPr>
          <w:ilvl w:val="0"/>
          <w:numId w:val="25"/>
        </w:numPr>
      </w:pPr>
      <w:r>
        <w:t>If-Match</w:t>
      </w:r>
    </w:p>
    <w:p w:rsidR="008E43A4" w:rsidRDefault="008E43A4" w:rsidP="00783D0E">
      <w:pPr>
        <w:pStyle w:val="ListParagraph"/>
        <w:numPr>
          <w:ilvl w:val="0"/>
          <w:numId w:val="25"/>
        </w:numPr>
      </w:pPr>
      <w:r>
        <w:lastRenderedPageBreak/>
        <w:t>If-None-Match</w:t>
      </w:r>
    </w:p>
    <w:p w:rsidR="00783D0E" w:rsidRDefault="00783D0E" w:rsidP="00783D0E">
      <w:pPr>
        <w:ind w:left="720"/>
      </w:pPr>
      <w:r>
        <w:t>Response Header Fields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Accept-Ranges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Age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ETag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Location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Proxy-Authenticate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Retry After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Server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Vary</w:t>
      </w:r>
    </w:p>
    <w:p w:rsidR="00783D0E" w:rsidRDefault="00783D0E" w:rsidP="00783D0E">
      <w:pPr>
        <w:pStyle w:val="ListParagraph"/>
        <w:numPr>
          <w:ilvl w:val="0"/>
          <w:numId w:val="26"/>
        </w:numPr>
      </w:pPr>
      <w:r>
        <w:t>WWW-Authenticate</w:t>
      </w:r>
    </w:p>
    <w:p w:rsidR="00783D0E" w:rsidRDefault="00783D0E" w:rsidP="00783D0E">
      <w:pPr>
        <w:ind w:left="720"/>
      </w:pPr>
      <w:r>
        <w:t>Entity Header Fields (payload)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Allow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encoding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language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length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location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MDS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range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Content-type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Expires</w:t>
      </w:r>
    </w:p>
    <w:p w:rsidR="00783D0E" w:rsidRDefault="00783D0E" w:rsidP="00783D0E">
      <w:pPr>
        <w:pStyle w:val="ListParagraph"/>
        <w:numPr>
          <w:ilvl w:val="0"/>
          <w:numId w:val="27"/>
        </w:numPr>
      </w:pPr>
      <w:r>
        <w:t>Last-Modifier</w:t>
      </w:r>
    </w:p>
    <w:p w:rsidR="00783D0E" w:rsidRDefault="00783D0E" w:rsidP="00783D0E"/>
    <w:p w:rsidR="00783D0E" w:rsidRDefault="00783D0E" w:rsidP="00783D0E">
      <w:pPr>
        <w:rPr>
          <w:b/>
        </w:rPr>
      </w:pPr>
      <w:r w:rsidRPr="00783D0E">
        <w:rPr>
          <w:b/>
        </w:rPr>
        <w:t>HTTP Status Codes</w:t>
      </w:r>
      <w:r w:rsidR="00212CF5">
        <w:rPr>
          <w:b/>
        </w:rPr>
        <w:t xml:space="preserve"> (RFC 2616)</w:t>
      </w:r>
    </w:p>
    <w:p w:rsidR="00783D0E" w:rsidRDefault="00783D0E" w:rsidP="00783D0E">
      <w:pPr>
        <w:pStyle w:val="ListParagraph"/>
        <w:numPr>
          <w:ilvl w:val="0"/>
          <w:numId w:val="28"/>
        </w:numPr>
      </w:pPr>
      <w:r>
        <w:t>Informational (1xx)</w:t>
      </w:r>
    </w:p>
    <w:p w:rsidR="00783D0E" w:rsidRDefault="00783D0E" w:rsidP="00783D0E">
      <w:pPr>
        <w:pStyle w:val="ListParagraph"/>
        <w:numPr>
          <w:ilvl w:val="0"/>
          <w:numId w:val="28"/>
        </w:numPr>
      </w:pPr>
      <w:r>
        <w:t>Success (2xx)</w:t>
      </w:r>
    </w:p>
    <w:p w:rsidR="00783D0E" w:rsidRDefault="00783D0E" w:rsidP="00783D0E">
      <w:pPr>
        <w:pStyle w:val="ListParagraph"/>
        <w:numPr>
          <w:ilvl w:val="0"/>
          <w:numId w:val="28"/>
        </w:numPr>
      </w:pPr>
      <w:r>
        <w:t>Redirection (3xx)</w:t>
      </w:r>
    </w:p>
    <w:p w:rsidR="00783D0E" w:rsidRDefault="00783D0E" w:rsidP="00783D0E">
      <w:pPr>
        <w:pStyle w:val="ListParagraph"/>
        <w:numPr>
          <w:ilvl w:val="0"/>
          <w:numId w:val="28"/>
        </w:numPr>
      </w:pPr>
      <w:r>
        <w:t>Client Error (4xx)</w:t>
      </w:r>
    </w:p>
    <w:p w:rsidR="00783D0E" w:rsidRDefault="00783D0E" w:rsidP="00783D0E">
      <w:pPr>
        <w:pStyle w:val="ListParagraph"/>
        <w:numPr>
          <w:ilvl w:val="0"/>
          <w:numId w:val="28"/>
        </w:numPr>
      </w:pPr>
      <w:r>
        <w:t>Server Error (5xx)</w:t>
      </w:r>
    </w:p>
    <w:p w:rsidR="00783D0E" w:rsidRDefault="00783D0E" w:rsidP="00783D0E"/>
    <w:p w:rsidR="00783D0E" w:rsidRDefault="00783D0E" w:rsidP="00783D0E">
      <w:pPr>
        <w:rPr>
          <w:b/>
        </w:rPr>
      </w:pPr>
      <w:r>
        <w:rPr>
          <w:b/>
        </w:rPr>
        <w:t>HTTP Extensions</w:t>
      </w:r>
    </w:p>
    <w:p w:rsidR="00783D0E" w:rsidRDefault="00783D0E" w:rsidP="00783D0E">
      <w:r>
        <w:rPr>
          <w:b/>
        </w:rPr>
        <w:tab/>
      </w:r>
      <w:r>
        <w:t>-by redefining new request methods, message headers and/or status codes and the implementing servers and/or clients that make use of the new functionality</w:t>
      </w:r>
    </w:p>
    <w:p w:rsidR="00783D0E" w:rsidRDefault="00783D0E" w:rsidP="00783D0E"/>
    <w:p w:rsidR="00783D0E" w:rsidRDefault="00783D0E" w:rsidP="00783D0E">
      <w:r>
        <w:t>WebDAV (RFC 4918) (Distributed Authoring and Versioning)</w:t>
      </w:r>
    </w:p>
    <w:p w:rsidR="00783D0E" w:rsidRDefault="00783D0E" w:rsidP="00783D0E">
      <w:pPr>
        <w:pStyle w:val="ListParagraph"/>
        <w:numPr>
          <w:ilvl w:val="0"/>
          <w:numId w:val="29"/>
        </w:numPr>
      </w:pPr>
      <w:r>
        <w:t>Request Methods</w:t>
      </w:r>
    </w:p>
    <w:p w:rsidR="00783D0E" w:rsidRDefault="00783D0E" w:rsidP="00783D0E">
      <w:pPr>
        <w:pStyle w:val="ListParagraph"/>
        <w:numPr>
          <w:ilvl w:val="1"/>
          <w:numId w:val="29"/>
        </w:numPr>
      </w:pPr>
      <w:r>
        <w:lastRenderedPageBreak/>
        <w:t>PROF FIND, PROP PATCH, MKCOL, COPY, MOVE, LOCK, UNLOCK</w:t>
      </w:r>
    </w:p>
    <w:p w:rsidR="00783D0E" w:rsidRDefault="00783D0E" w:rsidP="00783D0E"/>
    <w:p w:rsidR="00783D0E" w:rsidRDefault="00783D0E" w:rsidP="00783D0E">
      <w:pPr>
        <w:pStyle w:val="ListParagraph"/>
        <w:numPr>
          <w:ilvl w:val="0"/>
          <w:numId w:val="29"/>
        </w:numPr>
      </w:pPr>
      <w:r>
        <w:t>Message Headers</w:t>
      </w:r>
    </w:p>
    <w:p w:rsidR="00783D0E" w:rsidRDefault="00783D0E" w:rsidP="00783D0E">
      <w:pPr>
        <w:pStyle w:val="ListParagraph"/>
        <w:numPr>
          <w:ilvl w:val="1"/>
          <w:numId w:val="29"/>
        </w:numPr>
      </w:pPr>
      <w:r>
        <w:t>DAV, Depth, Destination, If, Lock-Token, Overwrite, Timeout</w:t>
      </w:r>
    </w:p>
    <w:p w:rsidR="00783D0E" w:rsidRDefault="00783D0E" w:rsidP="00783D0E">
      <w:pPr>
        <w:pStyle w:val="ListParagraph"/>
        <w:numPr>
          <w:ilvl w:val="0"/>
          <w:numId w:val="29"/>
        </w:numPr>
      </w:pPr>
      <w:r>
        <w:t>Status Codes</w:t>
      </w:r>
    </w:p>
    <w:p w:rsidR="00783D0E" w:rsidRDefault="00783D0E" w:rsidP="00783D0E">
      <w:pPr>
        <w:pStyle w:val="ListParagraph"/>
        <w:numPr>
          <w:ilvl w:val="1"/>
          <w:numId w:val="29"/>
        </w:numPr>
      </w:pPr>
      <w:r>
        <w:t xml:space="preserve">(207) Multi Status, (422) </w:t>
      </w:r>
      <w:r w:rsidR="00586AFB">
        <w:t>Unprocess</w:t>
      </w:r>
      <w:bookmarkStart w:id="0" w:name="_GoBack"/>
      <w:bookmarkEnd w:id="0"/>
      <w:r>
        <w:t>able Entity</w:t>
      </w:r>
      <w:r w:rsidR="00577AE4">
        <w:t>, (423) Locked, (424) Failed Dependency, (507) Insufficient Storage</w:t>
      </w:r>
    </w:p>
    <w:p w:rsidR="008E43A4" w:rsidRDefault="008E43A4" w:rsidP="008E43A4">
      <w:r>
        <w:t>Content Negotiation</w:t>
      </w:r>
    </w:p>
    <w:p w:rsidR="008E43A4" w:rsidRDefault="008E43A4" w:rsidP="008E43A4">
      <w:r>
        <w:tab/>
        <w:t>-an HTTP client can negotiate for the resource that it prefers using the Accept, Accept-charset, Accept-encoding, and Accept-Language Headers</w:t>
      </w:r>
    </w:p>
    <w:p w:rsidR="008E43A4" w:rsidRDefault="008E43A4" w:rsidP="008E43A4"/>
    <w:p w:rsidR="008E43A4" w:rsidRDefault="008E43A4" w:rsidP="008E43A4">
      <w:r>
        <w:t>Range Requests</w:t>
      </w:r>
    </w:p>
    <w:sectPr w:rsidR="008E43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A4F67"/>
    <w:multiLevelType w:val="hybridMultilevel"/>
    <w:tmpl w:val="F2F0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9DA"/>
    <w:multiLevelType w:val="hybridMultilevel"/>
    <w:tmpl w:val="7E58981E"/>
    <w:lvl w:ilvl="0" w:tplc="3A50759C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B256F0"/>
    <w:multiLevelType w:val="hybridMultilevel"/>
    <w:tmpl w:val="DD382AC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E0D00"/>
    <w:multiLevelType w:val="hybridMultilevel"/>
    <w:tmpl w:val="FC60B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6DE0"/>
    <w:multiLevelType w:val="hybridMultilevel"/>
    <w:tmpl w:val="AAE219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6B0437"/>
    <w:multiLevelType w:val="hybridMultilevel"/>
    <w:tmpl w:val="DCE283FE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B6C378B"/>
    <w:multiLevelType w:val="hybridMultilevel"/>
    <w:tmpl w:val="02885D78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973558E"/>
    <w:multiLevelType w:val="hybridMultilevel"/>
    <w:tmpl w:val="FD566F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645D3B"/>
    <w:multiLevelType w:val="hybridMultilevel"/>
    <w:tmpl w:val="DEE208E6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DB06B90"/>
    <w:multiLevelType w:val="hybridMultilevel"/>
    <w:tmpl w:val="A634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925AD5"/>
    <w:multiLevelType w:val="hybridMultilevel"/>
    <w:tmpl w:val="F2AC3A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27F40"/>
    <w:multiLevelType w:val="hybridMultilevel"/>
    <w:tmpl w:val="D93A16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37FC7"/>
    <w:multiLevelType w:val="hybridMultilevel"/>
    <w:tmpl w:val="8278AE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2E078F"/>
    <w:multiLevelType w:val="hybridMultilevel"/>
    <w:tmpl w:val="4D88E8BE"/>
    <w:lvl w:ilvl="0" w:tplc="3A50759C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B0C79"/>
    <w:multiLevelType w:val="hybridMultilevel"/>
    <w:tmpl w:val="48A0AEC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751AF1"/>
    <w:multiLevelType w:val="hybridMultilevel"/>
    <w:tmpl w:val="D92868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FD0FBF"/>
    <w:multiLevelType w:val="hybridMultilevel"/>
    <w:tmpl w:val="A0242754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6ED3680"/>
    <w:multiLevelType w:val="hybridMultilevel"/>
    <w:tmpl w:val="046C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78214A"/>
    <w:multiLevelType w:val="hybridMultilevel"/>
    <w:tmpl w:val="AF20E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425605"/>
    <w:multiLevelType w:val="hybridMultilevel"/>
    <w:tmpl w:val="996EC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AF0653"/>
    <w:multiLevelType w:val="hybridMultilevel"/>
    <w:tmpl w:val="B7E0B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706CBA"/>
    <w:multiLevelType w:val="hybridMultilevel"/>
    <w:tmpl w:val="D6B43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1972F6"/>
    <w:multiLevelType w:val="hybridMultilevel"/>
    <w:tmpl w:val="5554D63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1533B1"/>
    <w:multiLevelType w:val="hybridMultilevel"/>
    <w:tmpl w:val="AD6A3022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6435B1"/>
    <w:multiLevelType w:val="hybridMultilevel"/>
    <w:tmpl w:val="C0BE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9D1DF9"/>
    <w:multiLevelType w:val="hybridMultilevel"/>
    <w:tmpl w:val="78FE0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1379E0"/>
    <w:multiLevelType w:val="hybridMultilevel"/>
    <w:tmpl w:val="9034C59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620751"/>
    <w:multiLevelType w:val="hybridMultilevel"/>
    <w:tmpl w:val="CE82FF1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C797B00"/>
    <w:multiLevelType w:val="hybridMultilevel"/>
    <w:tmpl w:val="2BCA3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25"/>
  </w:num>
  <w:num w:numId="4">
    <w:abstractNumId w:val="9"/>
  </w:num>
  <w:num w:numId="5">
    <w:abstractNumId w:val="24"/>
  </w:num>
  <w:num w:numId="6">
    <w:abstractNumId w:val="20"/>
  </w:num>
  <w:num w:numId="7">
    <w:abstractNumId w:val="28"/>
  </w:num>
  <w:num w:numId="8">
    <w:abstractNumId w:val="10"/>
  </w:num>
  <w:num w:numId="9">
    <w:abstractNumId w:val="15"/>
  </w:num>
  <w:num w:numId="10">
    <w:abstractNumId w:val="7"/>
  </w:num>
  <w:num w:numId="11">
    <w:abstractNumId w:val="11"/>
  </w:num>
  <w:num w:numId="12">
    <w:abstractNumId w:val="12"/>
  </w:num>
  <w:num w:numId="13">
    <w:abstractNumId w:val="14"/>
  </w:num>
  <w:num w:numId="14">
    <w:abstractNumId w:val="3"/>
  </w:num>
  <w:num w:numId="15">
    <w:abstractNumId w:val="26"/>
  </w:num>
  <w:num w:numId="16">
    <w:abstractNumId w:val="4"/>
  </w:num>
  <w:num w:numId="17">
    <w:abstractNumId w:val="18"/>
  </w:num>
  <w:num w:numId="18">
    <w:abstractNumId w:val="21"/>
  </w:num>
  <w:num w:numId="19">
    <w:abstractNumId w:val="17"/>
  </w:num>
  <w:num w:numId="20">
    <w:abstractNumId w:val="1"/>
  </w:num>
  <w:num w:numId="21">
    <w:abstractNumId w:val="13"/>
  </w:num>
  <w:num w:numId="22">
    <w:abstractNumId w:val="22"/>
  </w:num>
  <w:num w:numId="23">
    <w:abstractNumId w:val="2"/>
  </w:num>
  <w:num w:numId="24">
    <w:abstractNumId w:val="8"/>
  </w:num>
  <w:num w:numId="25">
    <w:abstractNumId w:val="6"/>
  </w:num>
  <w:num w:numId="26">
    <w:abstractNumId w:val="5"/>
  </w:num>
  <w:num w:numId="27">
    <w:abstractNumId w:val="27"/>
  </w:num>
  <w:num w:numId="28">
    <w:abstractNumId w:val="16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yMTGxNDM3NDAwMzNQ0lEKTi0uzszPAykwrAUAiccsICwAAAA="/>
  </w:docVars>
  <w:rsids>
    <w:rsidRoot w:val="0025173D"/>
    <w:rsid w:val="000F3720"/>
    <w:rsid w:val="00212CF5"/>
    <w:rsid w:val="0025173D"/>
    <w:rsid w:val="00304734"/>
    <w:rsid w:val="00577AE4"/>
    <w:rsid w:val="00586AFB"/>
    <w:rsid w:val="00783D0E"/>
    <w:rsid w:val="00874271"/>
    <w:rsid w:val="008E43A4"/>
    <w:rsid w:val="00D4393E"/>
    <w:rsid w:val="00D649AF"/>
    <w:rsid w:val="00E60799"/>
    <w:rsid w:val="00F24B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94EB0E"/>
  <w15:chartTrackingRefBased/>
  <w15:docId w15:val="{C0D4D39A-D7DE-4E9F-BEB6-5FE27A27A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7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173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3F070-52E0-46D3-97C4-6B480C892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7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Jerome Francis Salazar</cp:lastModifiedBy>
  <cp:revision>7</cp:revision>
  <dcterms:created xsi:type="dcterms:W3CDTF">2018-01-29T14:14:00Z</dcterms:created>
  <dcterms:modified xsi:type="dcterms:W3CDTF">2018-02-16T08:52:00Z</dcterms:modified>
</cp:coreProperties>
</file>